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73E8C" w14:textId="47E7C292" w:rsidR="001C520D" w:rsidRDefault="00052A52" w:rsidP="003A7391">
      <w:pPr>
        <w:pStyle w:val="Title"/>
      </w:pPr>
      <w:bookmarkStart w:id="0" w:name="_Toc519270268"/>
      <w:r>
        <w:t>gis aplikacija</w:t>
      </w:r>
      <w:r w:rsidR="003A7391">
        <w:t xml:space="preserve"> </w:t>
      </w:r>
    </w:p>
    <w:p w14:paraId="3D34C8C8" w14:textId="4E831D2A" w:rsidR="000D583F" w:rsidRDefault="00052A52" w:rsidP="00052A52">
      <w:pPr>
        <w:jc w:val="center"/>
      </w:pPr>
      <w:r>
        <w:t>(</w:t>
      </w:r>
      <w:r w:rsidR="00F873F2">
        <w:t>Student definiše temu rad</w:t>
      </w:r>
      <w:r w:rsidR="00E43D47">
        <w:t>a</w:t>
      </w:r>
      <w:r w:rsidR="00F873F2">
        <w:t xml:space="preserve"> na osnovu izabranog materijala</w:t>
      </w:r>
      <w:r w:rsidR="002F49F9">
        <w:t>)</w:t>
      </w:r>
      <w:r w:rsidR="00F873F2">
        <w:t xml:space="preserve"> </w:t>
      </w:r>
    </w:p>
    <w:bookmarkEnd w:id="0"/>
    <w:p w14:paraId="7F99C210" w14:textId="1C5A71BA" w:rsidR="00A13A76" w:rsidRPr="00065122" w:rsidRDefault="00A80EE2" w:rsidP="00065122">
      <w:pPr>
        <w:pStyle w:val="Heading1"/>
      </w:pPr>
      <w:r>
        <w:t>OPIS ZADATKA</w:t>
      </w:r>
      <w:r w:rsidR="00E87CDD" w:rsidRPr="00065122">
        <w:t xml:space="preserve"> </w:t>
      </w:r>
    </w:p>
    <w:p w14:paraId="54C9B660" w14:textId="715D8738" w:rsidR="00A80EE2" w:rsidRDefault="00A80EE2" w:rsidP="002B4812">
      <w:r>
        <w:t>Opisati za koji pro</w:t>
      </w:r>
      <w:r w:rsidR="00DC1C4E">
        <w:t>b</w:t>
      </w:r>
      <w:r>
        <w:t>lem</w:t>
      </w:r>
      <w:r w:rsidR="00DC1C4E">
        <w:t xml:space="preserve"> –</w:t>
      </w:r>
      <w:r>
        <w:t xml:space="preserve"> zadatak</w:t>
      </w:r>
      <w:r w:rsidR="00DC1C4E">
        <w:t xml:space="preserve"> </w:t>
      </w:r>
      <w:r>
        <w:t xml:space="preserve">je namenjena GIS aplikacija. Ako je u pitanju rad tada treba opisati problem koji se rešava. </w:t>
      </w:r>
    </w:p>
    <w:p w14:paraId="2C06970E" w14:textId="77777777" w:rsidR="008E5973" w:rsidRPr="000D16EC" w:rsidRDefault="008E5973" w:rsidP="002B4812"/>
    <w:p w14:paraId="13DDC16B" w14:textId="1EF8A036" w:rsidR="00980546" w:rsidRPr="000D16EC" w:rsidRDefault="00A80EE2" w:rsidP="00460529">
      <w:pPr>
        <w:pStyle w:val="Heading1"/>
        <w:rPr>
          <w:noProof w:val="0"/>
        </w:rPr>
      </w:pPr>
      <w:r>
        <w:rPr>
          <w:noProof w:val="0"/>
        </w:rPr>
        <w:t xml:space="preserve">OPIS GIS APLIKACIJE </w:t>
      </w:r>
    </w:p>
    <w:p w14:paraId="025CAC29" w14:textId="5F3F6ED9" w:rsidR="00A80EE2" w:rsidRDefault="00A80EE2" w:rsidP="00BC6944">
      <w:r>
        <w:t xml:space="preserve">Opisati GIS aplikaciju (kako je </w:t>
      </w:r>
      <w:r w:rsidR="00DC1C4E">
        <w:t>razvijena, sa kojim ciljem...</w:t>
      </w:r>
      <w:r>
        <w:t>)</w:t>
      </w:r>
      <w:r w:rsidR="00DC1C4E">
        <w:t xml:space="preserve">. Opis ilustrovati slikom primene GIS-a za konkretan zadatak. </w:t>
      </w:r>
    </w:p>
    <w:p w14:paraId="38455F3C" w14:textId="720059F6" w:rsidR="00A80EE2" w:rsidRDefault="00DC1C4E" w:rsidP="00DC1C4E">
      <w:pPr>
        <w:pStyle w:val="Slike"/>
      </w:pPr>
      <w:r>
        <w:rPr>
          <w:lang w:val="en-GB" w:eastAsia="en-GB"/>
        </w:rPr>
        <w:drawing>
          <wp:inline distT="0" distB="0" distL="0" distR="0" wp14:anchorId="380B6EC6" wp14:editId="38EDC590">
            <wp:extent cx="4213860" cy="2683385"/>
            <wp:effectExtent l="0" t="0" r="0" b="3175"/>
            <wp:docPr id="1" name="Picture 1" descr="http://www.libelium.com/wp-content/uploads/2014/08/sim_908_diagram_big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libelium.com/wp-content/uploads/2014/08/sim_908_diagram_big_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1879" cy="2682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89DDFB5" w14:textId="5A6201BB" w:rsidR="00FA5E91" w:rsidRPr="00A80EE2" w:rsidRDefault="00DC1C4E" w:rsidP="00DC1C4E">
      <w:pPr>
        <w:pStyle w:val="SlikaNaziv"/>
        <w:rPr>
          <w:b/>
        </w:rPr>
      </w:pPr>
      <w:r>
        <w:t xml:space="preserve">Slika 1. Naziv slike [1] </w:t>
      </w:r>
    </w:p>
    <w:p w14:paraId="7CE946E2" w14:textId="77777777" w:rsidR="00DC1C4E" w:rsidRDefault="00DC1C4E" w:rsidP="00312198">
      <w:pPr>
        <w:rPr>
          <w:rFonts w:cs="Cambria"/>
        </w:rPr>
      </w:pPr>
    </w:p>
    <w:p w14:paraId="1F8C63BC" w14:textId="06C03BB8" w:rsidR="00DC1C4E" w:rsidRPr="00DC1C4E" w:rsidRDefault="00DC1C4E" w:rsidP="00DC1C4E">
      <w:pPr>
        <w:pStyle w:val="Heading1"/>
        <w:ind w:left="567" w:hanging="567"/>
        <w:rPr>
          <w:noProof w:val="0"/>
        </w:rPr>
      </w:pPr>
      <w:r w:rsidRPr="00DC1C4E">
        <w:rPr>
          <w:noProof w:val="0"/>
        </w:rPr>
        <w:t xml:space="preserve">GIS PLATFORMA </w:t>
      </w:r>
    </w:p>
    <w:p w14:paraId="67DAE229" w14:textId="1DD73918" w:rsidR="00DC1C4E" w:rsidRDefault="00DC1C4E" w:rsidP="00312198">
      <w:pPr>
        <w:rPr>
          <w:rFonts w:cs="Cambria"/>
        </w:rPr>
      </w:pPr>
      <w:r>
        <w:rPr>
          <w:rFonts w:cs="Cambria"/>
        </w:rPr>
        <w:t xml:space="preserve">Navesti GIS platformu koja je korišćena za rešavanje zadatka. Na primer: ESRI-evi alati, MapInfo, ili bilo koji drugi proizvođač GIS softvera. </w:t>
      </w:r>
    </w:p>
    <w:p w14:paraId="532327F1" w14:textId="77777777" w:rsidR="00DC1C4E" w:rsidRDefault="00DC1C4E" w:rsidP="00312198">
      <w:pPr>
        <w:rPr>
          <w:rFonts w:cs="Cambria"/>
        </w:rPr>
      </w:pPr>
    </w:p>
    <w:p w14:paraId="739ECFFA" w14:textId="6F6892C1" w:rsidR="00D06037" w:rsidRPr="00D06037" w:rsidRDefault="00D06037" w:rsidP="00D06037">
      <w:pPr>
        <w:pStyle w:val="Heading1"/>
        <w:ind w:left="567" w:hanging="567"/>
        <w:rPr>
          <w:noProof w:val="0"/>
        </w:rPr>
      </w:pPr>
      <w:r w:rsidRPr="00D06037">
        <w:rPr>
          <w:noProof w:val="0"/>
        </w:rPr>
        <w:t xml:space="preserve">EFEKTI PRIMENE GIS-a </w:t>
      </w:r>
    </w:p>
    <w:p w14:paraId="2E9D9BA3" w14:textId="2CEDAFE7" w:rsidR="00D06037" w:rsidRDefault="00D06037" w:rsidP="00D06037">
      <w:r>
        <w:t xml:space="preserve">Opisati prednosti primene GIS-a za rešavanje konkretnog zadatka. </w:t>
      </w:r>
    </w:p>
    <w:p w14:paraId="7D55064F" w14:textId="77777777" w:rsidR="006F5FC6" w:rsidRPr="000D16EC" w:rsidRDefault="006F5FC6" w:rsidP="006F5FC6"/>
    <w:p w14:paraId="41E00CEB" w14:textId="77777777" w:rsidR="00980546" w:rsidRPr="000D16EC" w:rsidRDefault="00980546" w:rsidP="00F215AB">
      <w:pPr>
        <w:pStyle w:val="Heading1"/>
        <w:rPr>
          <w:noProof w:val="0"/>
        </w:rPr>
      </w:pPr>
      <w:bookmarkStart w:id="1" w:name="_Toc519270278"/>
      <w:r w:rsidRPr="000D16EC">
        <w:rPr>
          <w:noProof w:val="0"/>
        </w:rPr>
        <w:t>ZAKLJUČAK</w:t>
      </w:r>
      <w:bookmarkEnd w:id="1"/>
    </w:p>
    <w:p w14:paraId="1561F660" w14:textId="5BCC80A1" w:rsidR="008357A2" w:rsidRDefault="008357A2" w:rsidP="000402D2">
      <w:r>
        <w:t xml:space="preserve">Napisati zaključno mišljenje o GIS primeni u konkretnom zadatku. </w:t>
      </w:r>
    </w:p>
    <w:p w14:paraId="2B0AA470" w14:textId="77777777" w:rsidR="00730BD4" w:rsidRPr="000D16EC" w:rsidRDefault="00730BD4" w:rsidP="000402D2"/>
    <w:p w14:paraId="525327EA" w14:textId="77777777" w:rsidR="00980546" w:rsidRPr="000D16EC" w:rsidRDefault="00A13A76" w:rsidP="00B53085">
      <w:pPr>
        <w:pStyle w:val="LITER"/>
        <w:rPr>
          <w:noProof w:val="0"/>
        </w:rPr>
      </w:pPr>
      <w:bookmarkStart w:id="2" w:name="_Toc519270279"/>
      <w:r w:rsidRPr="000D16EC">
        <w:rPr>
          <w:noProof w:val="0"/>
        </w:rPr>
        <w:t>LITERATURA</w:t>
      </w:r>
      <w:bookmarkEnd w:id="2"/>
    </w:p>
    <w:p w14:paraId="0951E82E" w14:textId="3CB3C254" w:rsidR="00F871EF" w:rsidRDefault="00F871EF" w:rsidP="00F871EF">
      <w:r>
        <w:t>U spisak literature treba staviti referenc</w:t>
      </w:r>
      <w:r w:rsidR="008357A2">
        <w:t>u</w:t>
      </w:r>
      <w:r>
        <w:t xml:space="preserve"> koj</w:t>
      </w:r>
      <w:r w:rsidR="008357A2">
        <w:t>a</w:t>
      </w:r>
      <w:r>
        <w:t xml:space="preserve"> </w:t>
      </w:r>
      <w:r w:rsidR="008357A2">
        <w:t>je</w:t>
      </w:r>
      <w:r>
        <w:t xml:space="preserve"> korišćen</w:t>
      </w:r>
      <w:r w:rsidR="008357A2">
        <w:t>a</w:t>
      </w:r>
      <w:r>
        <w:t xml:space="preserve"> u radu. </w:t>
      </w:r>
      <w:r w:rsidR="008357A2">
        <w:t>U zavisnosti od vrste izvora (rad u časopisu, rad na konferenciji ili web adresa) naveden je način pisanja</w:t>
      </w:r>
      <w:r>
        <w:t xml:space="preserve">: </w:t>
      </w:r>
    </w:p>
    <w:p w14:paraId="5B2F23EF" w14:textId="77777777" w:rsidR="00FF6854" w:rsidRPr="00730B71" w:rsidRDefault="00FF6854" w:rsidP="00730B71">
      <w:pPr>
        <w:pStyle w:val="Literatura"/>
      </w:pPr>
      <w:r w:rsidRPr="00730B71">
        <w:t>Autor (prezime, prvo slovo imena), Naziv rada, Naziv časopisa, vol. x, br. xx, str. xxx-xxx, mesec, godina. – za rad iz časopisa.</w:t>
      </w:r>
    </w:p>
    <w:p w14:paraId="368AACB3" w14:textId="1D5A3927" w:rsidR="00FF6854" w:rsidRPr="00730B71" w:rsidRDefault="00FF6854" w:rsidP="00730B71">
      <w:pPr>
        <w:pStyle w:val="Literatura"/>
      </w:pPr>
      <w:r w:rsidRPr="00730B71">
        <w:t xml:space="preserve">Autor (prezime, prvo slovo imena), Naziv rada, Zbornik radova konferencije, datum održavanja, grad, država, godina, str. xxx-xxx. – za rad sa naučnog i stručnog skupa. </w:t>
      </w:r>
    </w:p>
    <w:p w14:paraId="011016F6" w14:textId="6C9C20BA" w:rsidR="00FF6854" w:rsidRDefault="00FF6854" w:rsidP="00730B71">
      <w:pPr>
        <w:pStyle w:val="Literatura"/>
      </w:pPr>
      <w:r w:rsidRPr="00730B71">
        <w:t>www.sf.bg.ac.rs/logistika/... – za internet adrese navesti punu adresu internet stranice bez Hyperlink-a</w:t>
      </w:r>
      <w:r w:rsidR="00C50FEA" w:rsidRPr="00730B71">
        <w:t xml:space="preserve">, i datum pristupanja sajtu – [Pristupano: </w:t>
      </w:r>
      <w:r w:rsidR="00D1540A" w:rsidRPr="00730B71">
        <w:t>17</w:t>
      </w:r>
      <w:r w:rsidR="00C50FEA" w:rsidRPr="00730B71">
        <w:t>.0</w:t>
      </w:r>
      <w:r w:rsidR="00D1540A" w:rsidRPr="00730B71">
        <w:t>7</w:t>
      </w:r>
      <w:r w:rsidR="00C50FEA" w:rsidRPr="00730B71">
        <w:t>.201</w:t>
      </w:r>
      <w:r w:rsidR="00D1540A" w:rsidRPr="00730B71">
        <w:t>8</w:t>
      </w:r>
      <w:r w:rsidR="00C50FEA" w:rsidRPr="00730B71">
        <w:t>.]</w:t>
      </w:r>
      <w:r w:rsidRPr="00730B71">
        <w:t xml:space="preserve"> </w:t>
      </w:r>
    </w:p>
    <w:p w14:paraId="2DFD6DF5" w14:textId="77777777" w:rsidR="002C671E" w:rsidRDefault="002C671E" w:rsidP="002C671E"/>
    <w:p w14:paraId="6E701097" w14:textId="5D5A8E5C" w:rsidR="002C671E" w:rsidRDefault="002C671E" w:rsidP="002C671E">
      <w:r>
        <w:t xml:space="preserve">Napomene: </w:t>
      </w:r>
    </w:p>
    <w:p w14:paraId="20407A64" w14:textId="6E3DCC7D" w:rsidR="002C671E" w:rsidRDefault="002C671E" w:rsidP="002C671E">
      <w:pPr>
        <w:pStyle w:val="Nabrajanje1"/>
      </w:pPr>
      <w:r>
        <w:t xml:space="preserve">Za pisanje ovog materijala dovoljno je izabrati jednu referencu (naučni rad, GIS aplikacija, internet sajt, neka kompanija koja se bvi GIS-om, itd.). </w:t>
      </w:r>
    </w:p>
    <w:p w14:paraId="7902748A" w14:textId="778B74A4" w:rsidR="002C671E" w:rsidRDefault="002C671E" w:rsidP="002C671E">
      <w:pPr>
        <w:pStyle w:val="Nabrajanje1"/>
      </w:pPr>
      <w:r>
        <w:t xml:space="preserve">Maksimalni obim rada je 2 strane. Sadržaj rada je već definisan (1-5). </w:t>
      </w:r>
    </w:p>
    <w:p w14:paraId="246FFEB7" w14:textId="5EB31EE3" w:rsidR="002C671E" w:rsidRDefault="002C671E" w:rsidP="002C671E">
      <w:pPr>
        <w:pStyle w:val="Nabrajanje1"/>
      </w:pPr>
      <w:r w:rsidRPr="002C671E">
        <w:rPr>
          <w:b/>
        </w:rPr>
        <w:t>Nije dozvoljeno copy-paste</w:t>
      </w:r>
      <w:r>
        <w:t xml:space="preserve">. </w:t>
      </w:r>
    </w:p>
    <w:p w14:paraId="6FF9D6D2" w14:textId="15EE6E5A" w:rsidR="002C671E" w:rsidRDefault="005C0729" w:rsidP="005C0729">
      <w:pPr>
        <w:pStyle w:val="Nabrajanje1"/>
      </w:pPr>
      <w:r w:rsidRPr="005C0729">
        <w:t>Pri pisanju se treba pridržavati svih formata koji su definisani u ovom dokumentu</w:t>
      </w:r>
      <w:r>
        <w:t xml:space="preserve">. </w:t>
      </w:r>
    </w:p>
    <w:p w14:paraId="770C3321" w14:textId="2328116E" w:rsidR="005C0729" w:rsidRDefault="005C0729" w:rsidP="005C0729">
      <w:pPr>
        <w:pStyle w:val="Nabrajanje1"/>
      </w:pPr>
      <w:r>
        <w:t>Word fajl imenovati na sledeći način: 202</w:t>
      </w:r>
      <w:r w:rsidR="00863311">
        <w:t>5</w:t>
      </w:r>
      <w:r>
        <w:t>-GILO-ImePrezime-brojindeksa.docx. Na primer: 202</w:t>
      </w:r>
      <w:r w:rsidR="00863311">
        <w:t>5</w:t>
      </w:r>
      <w:r>
        <w:t>-GILO-JovanJovanovic-LO</w:t>
      </w:r>
      <w:r w:rsidR="00863311">
        <w:t>23</w:t>
      </w:r>
      <w:r w:rsidRPr="005C0729">
        <w:t>0</w:t>
      </w:r>
      <w:r>
        <w:t xml:space="preserve">212.docx </w:t>
      </w:r>
    </w:p>
    <w:p w14:paraId="06474696" w14:textId="77777777" w:rsidR="002C671E" w:rsidRDefault="002C671E" w:rsidP="002C671E"/>
    <w:p w14:paraId="776B8EB4" w14:textId="77777777" w:rsidR="002C671E" w:rsidRDefault="002C671E" w:rsidP="002C671E"/>
    <w:p w14:paraId="5C3960B9" w14:textId="77777777" w:rsidR="002C671E" w:rsidRPr="00730B71" w:rsidRDefault="002C671E" w:rsidP="002C671E"/>
    <w:sectPr w:rsidR="002C671E" w:rsidRPr="00730B71" w:rsidSect="00F32412">
      <w:headerReference w:type="default" r:id="rId9"/>
      <w:footerReference w:type="default" r:id="rId10"/>
      <w:pgSz w:w="11907" w:h="16840" w:code="9"/>
      <w:pgMar w:top="1418" w:right="1418" w:bottom="1418" w:left="1985" w:header="737" w:footer="73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0C5CC5" w14:textId="77777777" w:rsidR="00D57316" w:rsidRDefault="00D57316">
      <w:r>
        <w:separator/>
      </w:r>
    </w:p>
  </w:endnote>
  <w:endnote w:type="continuationSeparator" w:id="0">
    <w:p w14:paraId="76C47234" w14:textId="77777777" w:rsidR="00D57316" w:rsidRDefault="00D573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C4308" w14:textId="77777777" w:rsidR="00E104E5" w:rsidRPr="000D583F" w:rsidRDefault="00E104E5" w:rsidP="000D583F">
    <w:pPr>
      <w:pStyle w:val="Footer"/>
      <w:tabs>
        <w:tab w:val="clear" w:pos="8640"/>
        <w:tab w:val="right" w:pos="8505"/>
      </w:tabs>
      <w:spacing w:before="0"/>
      <w:rPr>
        <w:sz w:val="20"/>
        <w:szCs w:val="20"/>
        <w:lang w:val="sr-Latn-RS"/>
      </w:rPr>
    </w:pPr>
  </w:p>
  <w:p w14:paraId="53A47640" w14:textId="77777777" w:rsidR="00E104E5" w:rsidRPr="00E104E5" w:rsidRDefault="00E104E5" w:rsidP="00E104E5">
    <w:pPr>
      <w:pStyle w:val="Footer"/>
      <w:pBdr>
        <w:top w:val="single" w:sz="4" w:space="1" w:color="auto"/>
      </w:pBdr>
      <w:tabs>
        <w:tab w:val="clear" w:pos="8640"/>
        <w:tab w:val="right" w:pos="8505"/>
      </w:tabs>
      <w:rPr>
        <w:sz w:val="10"/>
        <w:szCs w:val="10"/>
        <w:lang w:val="sr-Latn-RS"/>
      </w:rPr>
    </w:pPr>
  </w:p>
  <w:p w14:paraId="6759681D" w14:textId="70DEC661" w:rsidR="002A0852" w:rsidRPr="00E104E5" w:rsidRDefault="00E104E5" w:rsidP="00E104E5">
    <w:pPr>
      <w:pStyle w:val="Footer"/>
      <w:tabs>
        <w:tab w:val="clear" w:pos="8640"/>
        <w:tab w:val="right" w:pos="8505"/>
      </w:tabs>
      <w:jc w:val="left"/>
      <w:rPr>
        <w:sz w:val="22"/>
        <w:szCs w:val="20"/>
        <w:lang w:val="sr-Latn-RS"/>
      </w:rPr>
    </w:pPr>
    <w:r>
      <w:rPr>
        <w:sz w:val="22"/>
        <w:szCs w:val="20"/>
        <w:lang w:val="sr-Latn-RS"/>
      </w:rPr>
      <w:t>Jovan Jovanović</w:t>
    </w:r>
    <w:r>
      <w:rPr>
        <w:sz w:val="22"/>
        <w:szCs w:val="20"/>
        <w:lang w:val="sr-Latn-RS"/>
      </w:rPr>
      <w:tab/>
    </w:r>
    <w:r>
      <w:rPr>
        <w:sz w:val="22"/>
        <w:szCs w:val="20"/>
        <w:lang w:val="sr-Latn-RS"/>
      </w:rPr>
      <w:tab/>
    </w:r>
    <w:r w:rsidR="002A0852" w:rsidRPr="00CB510D">
      <w:rPr>
        <w:sz w:val="22"/>
        <w:szCs w:val="20"/>
      </w:rPr>
      <w:fldChar w:fldCharType="begin"/>
    </w:r>
    <w:r w:rsidR="002A0852" w:rsidRPr="00CB510D">
      <w:rPr>
        <w:sz w:val="22"/>
        <w:szCs w:val="20"/>
      </w:rPr>
      <w:instrText xml:space="preserve"> PAGE   \* MERGEFORMAT </w:instrText>
    </w:r>
    <w:r w:rsidR="002A0852" w:rsidRPr="00CB510D">
      <w:rPr>
        <w:sz w:val="22"/>
        <w:szCs w:val="20"/>
      </w:rPr>
      <w:fldChar w:fldCharType="separate"/>
    </w:r>
    <w:r w:rsidR="00E43D47">
      <w:rPr>
        <w:sz w:val="22"/>
        <w:szCs w:val="20"/>
      </w:rPr>
      <w:t>1</w:t>
    </w:r>
    <w:r w:rsidR="002A0852" w:rsidRPr="00CB510D">
      <w:rPr>
        <w:sz w:val="22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07FFFC" w14:textId="77777777" w:rsidR="00D57316" w:rsidRDefault="00D57316">
      <w:r>
        <w:separator/>
      </w:r>
    </w:p>
  </w:footnote>
  <w:footnote w:type="continuationSeparator" w:id="0">
    <w:p w14:paraId="7BF4D516" w14:textId="77777777" w:rsidR="00D57316" w:rsidRDefault="00D573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4E75C7" w14:textId="07FD8F3A" w:rsidR="002A0852" w:rsidRDefault="00C43DAB" w:rsidP="00E104E5">
    <w:pPr>
      <w:pStyle w:val="Header"/>
      <w:jc w:val="center"/>
      <w:rPr>
        <w:lang w:val="sr-Latn-RS" w:eastAsia="en-GB"/>
      </w:rPr>
    </w:pPr>
    <w:r>
      <w:rPr>
        <w:lang w:val="sr-Latn-RS" w:eastAsia="en-GB"/>
      </w:rPr>
      <w:t xml:space="preserve">Geografski informacioni sistemi u logistici </w:t>
    </w:r>
  </w:p>
  <w:p w14:paraId="2B090BCA" w14:textId="77777777" w:rsidR="00E104E5" w:rsidRPr="00E104E5" w:rsidRDefault="00E104E5" w:rsidP="00E104E5">
    <w:pPr>
      <w:pStyle w:val="Header"/>
      <w:pBdr>
        <w:bottom w:val="single" w:sz="4" w:space="1" w:color="auto"/>
      </w:pBdr>
      <w:spacing w:before="0"/>
      <w:rPr>
        <w:sz w:val="10"/>
        <w:szCs w:val="10"/>
        <w:lang w:val="sr-Latn-RS" w:eastAsia="en-GB"/>
      </w:rPr>
    </w:pPr>
  </w:p>
  <w:p w14:paraId="15161C94" w14:textId="77777777" w:rsidR="00E104E5" w:rsidRPr="000D583F" w:rsidRDefault="00E104E5" w:rsidP="000D583F">
    <w:pPr>
      <w:pStyle w:val="Header"/>
      <w:spacing w:before="0"/>
      <w:rPr>
        <w:sz w:val="20"/>
        <w:lang w:val="sr-Latn-R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41C89"/>
    <w:multiLevelType w:val="hybridMultilevel"/>
    <w:tmpl w:val="CD90A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66A84"/>
    <w:multiLevelType w:val="hybridMultilevel"/>
    <w:tmpl w:val="47946684"/>
    <w:lvl w:ilvl="0" w:tplc="7F94AD78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F6A6E"/>
    <w:multiLevelType w:val="multilevel"/>
    <w:tmpl w:val="64F6ACE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9D052DC"/>
    <w:multiLevelType w:val="hybridMultilevel"/>
    <w:tmpl w:val="6694AB06"/>
    <w:lvl w:ilvl="0" w:tplc="7D6C10F2">
      <w:start w:val="1"/>
      <w:numFmt w:val="upperRoman"/>
      <w:pStyle w:val="Numer1"/>
      <w:lvlText w:val="%1."/>
      <w:lvlJc w:val="right"/>
      <w:pPr>
        <w:ind w:left="1004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2A2E5B78"/>
    <w:multiLevelType w:val="hybridMultilevel"/>
    <w:tmpl w:val="A45C0372"/>
    <w:lvl w:ilvl="0" w:tplc="2E222644">
      <w:start w:val="1"/>
      <w:numFmt w:val="decimal"/>
      <w:pStyle w:val="Numer2"/>
      <w:lvlText w:val="%1."/>
      <w:lvlJc w:val="left"/>
      <w:pPr>
        <w:ind w:left="1287" w:hanging="360"/>
      </w:pPr>
      <w:rPr>
        <w:rFonts w:ascii="Cambria" w:hAnsi="Cambria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2FAE5093"/>
    <w:multiLevelType w:val="hybridMultilevel"/>
    <w:tmpl w:val="C8A29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102395"/>
    <w:multiLevelType w:val="hybridMultilevel"/>
    <w:tmpl w:val="C28284B8"/>
    <w:lvl w:ilvl="0" w:tplc="011031D8">
      <w:start w:val="1"/>
      <w:numFmt w:val="bullet"/>
      <w:pStyle w:val="Nabrajanje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79627B"/>
    <w:multiLevelType w:val="hybridMultilevel"/>
    <w:tmpl w:val="4FC8FE20"/>
    <w:lvl w:ilvl="0" w:tplc="932C937A">
      <w:start w:val="1"/>
      <w:numFmt w:val="decimal"/>
      <w:pStyle w:val="Literatura"/>
      <w:lvlText w:val="[%1]"/>
      <w:lvlJc w:val="left"/>
      <w:pPr>
        <w:ind w:left="360" w:hanging="360"/>
      </w:pPr>
      <w:rPr>
        <w:rFonts w:ascii="Cambria" w:hAnsi="Cambria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D20542"/>
    <w:multiLevelType w:val="hybridMultilevel"/>
    <w:tmpl w:val="1EDE6C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3327C4"/>
    <w:multiLevelType w:val="hybridMultilevel"/>
    <w:tmpl w:val="17EC1510"/>
    <w:lvl w:ilvl="0" w:tplc="3496A98C">
      <w:start w:val="1"/>
      <w:numFmt w:val="bullet"/>
      <w:pStyle w:val="BodyText2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  <w:sz w:val="16"/>
      </w:rPr>
    </w:lvl>
    <w:lvl w:ilvl="1" w:tplc="DA267B8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0C52C0"/>
    <w:multiLevelType w:val="hybridMultilevel"/>
    <w:tmpl w:val="8FDA01A0"/>
    <w:lvl w:ilvl="0" w:tplc="F3DA9844">
      <w:start w:val="2"/>
      <w:numFmt w:val="bullet"/>
      <w:pStyle w:val="Nabrajanje2"/>
      <w:lvlText w:val="‒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728648355">
    <w:abstractNumId w:val="9"/>
  </w:num>
  <w:num w:numId="2" w16cid:durableId="396783997">
    <w:abstractNumId w:val="5"/>
  </w:num>
  <w:num w:numId="3" w16cid:durableId="785080753">
    <w:abstractNumId w:val="2"/>
  </w:num>
  <w:num w:numId="4" w16cid:durableId="606349804">
    <w:abstractNumId w:val="7"/>
  </w:num>
  <w:num w:numId="5" w16cid:durableId="1978336838">
    <w:abstractNumId w:val="1"/>
  </w:num>
  <w:num w:numId="6" w16cid:durableId="1816988492">
    <w:abstractNumId w:val="8"/>
  </w:num>
  <w:num w:numId="7" w16cid:durableId="2010910448">
    <w:abstractNumId w:val="0"/>
  </w:num>
  <w:num w:numId="8" w16cid:durableId="2071267151">
    <w:abstractNumId w:val="6"/>
  </w:num>
  <w:num w:numId="9" w16cid:durableId="190531151">
    <w:abstractNumId w:val="10"/>
  </w:num>
  <w:num w:numId="10" w16cid:durableId="1964846566">
    <w:abstractNumId w:val="3"/>
  </w:num>
  <w:num w:numId="11" w16cid:durableId="1486893930">
    <w:abstractNumId w:val="4"/>
  </w:num>
  <w:num w:numId="12" w16cid:durableId="364604512">
    <w:abstractNumId w:val="2"/>
  </w:num>
  <w:num w:numId="13" w16cid:durableId="1487093952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0MDI2NDEzsLS0NDVV0lEKTi0uzszPAykwrAUAS+D3pSwAAAA="/>
  </w:docVars>
  <w:rsids>
    <w:rsidRoot w:val="00866F33"/>
    <w:rsid w:val="00000020"/>
    <w:rsid w:val="000001CF"/>
    <w:rsid w:val="00016BAC"/>
    <w:rsid w:val="0002215D"/>
    <w:rsid w:val="000402D2"/>
    <w:rsid w:val="00044C92"/>
    <w:rsid w:val="00051B23"/>
    <w:rsid w:val="00052A52"/>
    <w:rsid w:val="0005460B"/>
    <w:rsid w:val="00061AC1"/>
    <w:rsid w:val="00061C6F"/>
    <w:rsid w:val="0006389D"/>
    <w:rsid w:val="00065122"/>
    <w:rsid w:val="000820A9"/>
    <w:rsid w:val="00082623"/>
    <w:rsid w:val="00082782"/>
    <w:rsid w:val="00094229"/>
    <w:rsid w:val="0009641B"/>
    <w:rsid w:val="00097328"/>
    <w:rsid w:val="000A0B12"/>
    <w:rsid w:val="000B45E9"/>
    <w:rsid w:val="000C6740"/>
    <w:rsid w:val="000D16EC"/>
    <w:rsid w:val="000D2B7E"/>
    <w:rsid w:val="000D36BF"/>
    <w:rsid w:val="000D583F"/>
    <w:rsid w:val="000D7DC9"/>
    <w:rsid w:val="000E612F"/>
    <w:rsid w:val="000E6B9A"/>
    <w:rsid w:val="000E6C5C"/>
    <w:rsid w:val="00122BEC"/>
    <w:rsid w:val="001266ED"/>
    <w:rsid w:val="00174562"/>
    <w:rsid w:val="00176068"/>
    <w:rsid w:val="0017735C"/>
    <w:rsid w:val="001877D5"/>
    <w:rsid w:val="001A29B5"/>
    <w:rsid w:val="001C2537"/>
    <w:rsid w:val="001C289E"/>
    <w:rsid w:val="001C520D"/>
    <w:rsid w:val="001C6811"/>
    <w:rsid w:val="001D528F"/>
    <w:rsid w:val="0021074A"/>
    <w:rsid w:val="00213903"/>
    <w:rsid w:val="00226DA2"/>
    <w:rsid w:val="00231080"/>
    <w:rsid w:val="00240BD7"/>
    <w:rsid w:val="00252B6F"/>
    <w:rsid w:val="00252EAC"/>
    <w:rsid w:val="002621EA"/>
    <w:rsid w:val="00277046"/>
    <w:rsid w:val="00280223"/>
    <w:rsid w:val="002916C3"/>
    <w:rsid w:val="00291999"/>
    <w:rsid w:val="002944D6"/>
    <w:rsid w:val="002963B4"/>
    <w:rsid w:val="002A0852"/>
    <w:rsid w:val="002B4812"/>
    <w:rsid w:val="002B61A1"/>
    <w:rsid w:val="002C671E"/>
    <w:rsid w:val="002C7C7A"/>
    <w:rsid w:val="002F16F7"/>
    <w:rsid w:val="002F49F9"/>
    <w:rsid w:val="002F6866"/>
    <w:rsid w:val="002F7D68"/>
    <w:rsid w:val="00305392"/>
    <w:rsid w:val="003058A6"/>
    <w:rsid w:val="00312198"/>
    <w:rsid w:val="00314973"/>
    <w:rsid w:val="00326451"/>
    <w:rsid w:val="003429E0"/>
    <w:rsid w:val="00343EA2"/>
    <w:rsid w:val="00374C2C"/>
    <w:rsid w:val="0037608A"/>
    <w:rsid w:val="00390AD2"/>
    <w:rsid w:val="003937E9"/>
    <w:rsid w:val="003A244A"/>
    <w:rsid w:val="003A7391"/>
    <w:rsid w:val="003C53A4"/>
    <w:rsid w:val="003E0011"/>
    <w:rsid w:val="003E1A6B"/>
    <w:rsid w:val="003F2EB7"/>
    <w:rsid w:val="003F3F97"/>
    <w:rsid w:val="00405DE7"/>
    <w:rsid w:val="00410E90"/>
    <w:rsid w:val="0042015B"/>
    <w:rsid w:val="004404FB"/>
    <w:rsid w:val="00447EF1"/>
    <w:rsid w:val="00453F0A"/>
    <w:rsid w:val="00456D0B"/>
    <w:rsid w:val="00460529"/>
    <w:rsid w:val="00473349"/>
    <w:rsid w:val="004817D4"/>
    <w:rsid w:val="004849A3"/>
    <w:rsid w:val="004927EB"/>
    <w:rsid w:val="004C0DDC"/>
    <w:rsid w:val="004C2BA7"/>
    <w:rsid w:val="004D2EC0"/>
    <w:rsid w:val="004D69FE"/>
    <w:rsid w:val="004D6FED"/>
    <w:rsid w:val="004F0A59"/>
    <w:rsid w:val="004F722C"/>
    <w:rsid w:val="0051299C"/>
    <w:rsid w:val="005141F1"/>
    <w:rsid w:val="0051623D"/>
    <w:rsid w:val="00516622"/>
    <w:rsid w:val="005242BA"/>
    <w:rsid w:val="0052624F"/>
    <w:rsid w:val="0054049A"/>
    <w:rsid w:val="005454B7"/>
    <w:rsid w:val="005867F6"/>
    <w:rsid w:val="005A04B8"/>
    <w:rsid w:val="005A215E"/>
    <w:rsid w:val="005B18DC"/>
    <w:rsid w:val="005B57FB"/>
    <w:rsid w:val="005B6E41"/>
    <w:rsid w:val="005C0729"/>
    <w:rsid w:val="005D10AE"/>
    <w:rsid w:val="005D39DC"/>
    <w:rsid w:val="005F443E"/>
    <w:rsid w:val="006203CF"/>
    <w:rsid w:val="00624F2F"/>
    <w:rsid w:val="00625AA7"/>
    <w:rsid w:val="00642207"/>
    <w:rsid w:val="006525C8"/>
    <w:rsid w:val="00675830"/>
    <w:rsid w:val="0068229C"/>
    <w:rsid w:val="006868CE"/>
    <w:rsid w:val="00695E6A"/>
    <w:rsid w:val="006A415D"/>
    <w:rsid w:val="006D5901"/>
    <w:rsid w:val="006F2D7B"/>
    <w:rsid w:val="006F4171"/>
    <w:rsid w:val="006F5FC6"/>
    <w:rsid w:val="00705B21"/>
    <w:rsid w:val="00705CC4"/>
    <w:rsid w:val="00705D89"/>
    <w:rsid w:val="0070798A"/>
    <w:rsid w:val="00730B71"/>
    <w:rsid w:val="00730BD4"/>
    <w:rsid w:val="00736F63"/>
    <w:rsid w:val="00737FFB"/>
    <w:rsid w:val="007421A1"/>
    <w:rsid w:val="00746D3C"/>
    <w:rsid w:val="0075028C"/>
    <w:rsid w:val="00750A45"/>
    <w:rsid w:val="00766567"/>
    <w:rsid w:val="00780D41"/>
    <w:rsid w:val="00784016"/>
    <w:rsid w:val="007926CF"/>
    <w:rsid w:val="007929ED"/>
    <w:rsid w:val="007A19C8"/>
    <w:rsid w:val="007C1D3A"/>
    <w:rsid w:val="007D6868"/>
    <w:rsid w:val="007E2BC4"/>
    <w:rsid w:val="007F3D8D"/>
    <w:rsid w:val="00806419"/>
    <w:rsid w:val="00823148"/>
    <w:rsid w:val="00830B72"/>
    <w:rsid w:val="008357A2"/>
    <w:rsid w:val="00850D13"/>
    <w:rsid w:val="008526EE"/>
    <w:rsid w:val="00863311"/>
    <w:rsid w:val="00863A0E"/>
    <w:rsid w:val="00866E34"/>
    <w:rsid w:val="00866F33"/>
    <w:rsid w:val="00867D85"/>
    <w:rsid w:val="00872384"/>
    <w:rsid w:val="00894C91"/>
    <w:rsid w:val="008A1052"/>
    <w:rsid w:val="008A20FB"/>
    <w:rsid w:val="008B0041"/>
    <w:rsid w:val="008B1B7F"/>
    <w:rsid w:val="008B4429"/>
    <w:rsid w:val="008C4848"/>
    <w:rsid w:val="008C4C06"/>
    <w:rsid w:val="008C5A1D"/>
    <w:rsid w:val="008D5470"/>
    <w:rsid w:val="008E5973"/>
    <w:rsid w:val="008F7D5A"/>
    <w:rsid w:val="009015D2"/>
    <w:rsid w:val="009061FA"/>
    <w:rsid w:val="00921870"/>
    <w:rsid w:val="00931553"/>
    <w:rsid w:val="00931FB2"/>
    <w:rsid w:val="009343DF"/>
    <w:rsid w:val="00934A82"/>
    <w:rsid w:val="00951866"/>
    <w:rsid w:val="00951B96"/>
    <w:rsid w:val="00953049"/>
    <w:rsid w:val="00954B4B"/>
    <w:rsid w:val="00957D5F"/>
    <w:rsid w:val="009724EF"/>
    <w:rsid w:val="0097296F"/>
    <w:rsid w:val="00974FCB"/>
    <w:rsid w:val="00980546"/>
    <w:rsid w:val="0098075A"/>
    <w:rsid w:val="00980BD1"/>
    <w:rsid w:val="009827E8"/>
    <w:rsid w:val="009C0155"/>
    <w:rsid w:val="009C30EE"/>
    <w:rsid w:val="009E6F98"/>
    <w:rsid w:val="009F2022"/>
    <w:rsid w:val="00A13A76"/>
    <w:rsid w:val="00A20C98"/>
    <w:rsid w:val="00A21EF8"/>
    <w:rsid w:val="00A409EC"/>
    <w:rsid w:val="00A51777"/>
    <w:rsid w:val="00A5796B"/>
    <w:rsid w:val="00A71170"/>
    <w:rsid w:val="00A77B8B"/>
    <w:rsid w:val="00A80EE2"/>
    <w:rsid w:val="00A8683E"/>
    <w:rsid w:val="00A936C5"/>
    <w:rsid w:val="00AB2BFC"/>
    <w:rsid w:val="00AB7BC0"/>
    <w:rsid w:val="00AD0F52"/>
    <w:rsid w:val="00AD6AA7"/>
    <w:rsid w:val="00AE3A0A"/>
    <w:rsid w:val="00AF241E"/>
    <w:rsid w:val="00AF398A"/>
    <w:rsid w:val="00B01506"/>
    <w:rsid w:val="00B06318"/>
    <w:rsid w:val="00B23E35"/>
    <w:rsid w:val="00B23E3A"/>
    <w:rsid w:val="00B260B7"/>
    <w:rsid w:val="00B30400"/>
    <w:rsid w:val="00B37655"/>
    <w:rsid w:val="00B430AC"/>
    <w:rsid w:val="00B44E38"/>
    <w:rsid w:val="00B51124"/>
    <w:rsid w:val="00B53085"/>
    <w:rsid w:val="00B536F5"/>
    <w:rsid w:val="00B54C67"/>
    <w:rsid w:val="00B670F4"/>
    <w:rsid w:val="00B67A46"/>
    <w:rsid w:val="00B72758"/>
    <w:rsid w:val="00B740EC"/>
    <w:rsid w:val="00B75848"/>
    <w:rsid w:val="00B7681E"/>
    <w:rsid w:val="00B87D6C"/>
    <w:rsid w:val="00B94508"/>
    <w:rsid w:val="00BA1859"/>
    <w:rsid w:val="00BA6F53"/>
    <w:rsid w:val="00BB31DE"/>
    <w:rsid w:val="00BB615C"/>
    <w:rsid w:val="00BC6944"/>
    <w:rsid w:val="00BD5651"/>
    <w:rsid w:val="00BE68A2"/>
    <w:rsid w:val="00BF088F"/>
    <w:rsid w:val="00BF0C87"/>
    <w:rsid w:val="00BF6D06"/>
    <w:rsid w:val="00BF7855"/>
    <w:rsid w:val="00C034EA"/>
    <w:rsid w:val="00C22310"/>
    <w:rsid w:val="00C43DAB"/>
    <w:rsid w:val="00C50FEA"/>
    <w:rsid w:val="00C61C48"/>
    <w:rsid w:val="00C61CB4"/>
    <w:rsid w:val="00C71F15"/>
    <w:rsid w:val="00C819E4"/>
    <w:rsid w:val="00CA5E3F"/>
    <w:rsid w:val="00CB207F"/>
    <w:rsid w:val="00CB510D"/>
    <w:rsid w:val="00CB7086"/>
    <w:rsid w:val="00CB7B81"/>
    <w:rsid w:val="00CC1078"/>
    <w:rsid w:val="00CD2368"/>
    <w:rsid w:val="00CD5794"/>
    <w:rsid w:val="00CD6DF0"/>
    <w:rsid w:val="00CE2C23"/>
    <w:rsid w:val="00CE5359"/>
    <w:rsid w:val="00CE70A4"/>
    <w:rsid w:val="00CF09ED"/>
    <w:rsid w:val="00D06037"/>
    <w:rsid w:val="00D1540A"/>
    <w:rsid w:val="00D278F2"/>
    <w:rsid w:val="00D57316"/>
    <w:rsid w:val="00D57A70"/>
    <w:rsid w:val="00D6086D"/>
    <w:rsid w:val="00D64575"/>
    <w:rsid w:val="00D645BA"/>
    <w:rsid w:val="00D676D2"/>
    <w:rsid w:val="00D70C49"/>
    <w:rsid w:val="00D811C0"/>
    <w:rsid w:val="00D87E48"/>
    <w:rsid w:val="00D91AA8"/>
    <w:rsid w:val="00DA29A3"/>
    <w:rsid w:val="00DB55D5"/>
    <w:rsid w:val="00DC1C4E"/>
    <w:rsid w:val="00DC27C5"/>
    <w:rsid w:val="00DC433D"/>
    <w:rsid w:val="00DC506F"/>
    <w:rsid w:val="00E033B6"/>
    <w:rsid w:val="00E07FE4"/>
    <w:rsid w:val="00E104E5"/>
    <w:rsid w:val="00E365E4"/>
    <w:rsid w:val="00E43D47"/>
    <w:rsid w:val="00E53B97"/>
    <w:rsid w:val="00E54130"/>
    <w:rsid w:val="00E5623B"/>
    <w:rsid w:val="00E70505"/>
    <w:rsid w:val="00E73371"/>
    <w:rsid w:val="00E76598"/>
    <w:rsid w:val="00E87CDD"/>
    <w:rsid w:val="00EB7851"/>
    <w:rsid w:val="00EC0415"/>
    <w:rsid w:val="00EC4AC1"/>
    <w:rsid w:val="00ED0C4D"/>
    <w:rsid w:val="00EE25DE"/>
    <w:rsid w:val="00EE66C1"/>
    <w:rsid w:val="00F05153"/>
    <w:rsid w:val="00F16775"/>
    <w:rsid w:val="00F17BC5"/>
    <w:rsid w:val="00F215AB"/>
    <w:rsid w:val="00F23A08"/>
    <w:rsid w:val="00F32412"/>
    <w:rsid w:val="00F35390"/>
    <w:rsid w:val="00F35FAD"/>
    <w:rsid w:val="00F367AF"/>
    <w:rsid w:val="00F41C98"/>
    <w:rsid w:val="00F43068"/>
    <w:rsid w:val="00F441CB"/>
    <w:rsid w:val="00F50400"/>
    <w:rsid w:val="00F51F01"/>
    <w:rsid w:val="00F55E40"/>
    <w:rsid w:val="00F56B66"/>
    <w:rsid w:val="00F56F7E"/>
    <w:rsid w:val="00F64273"/>
    <w:rsid w:val="00F71C52"/>
    <w:rsid w:val="00F73290"/>
    <w:rsid w:val="00F7602A"/>
    <w:rsid w:val="00F77C45"/>
    <w:rsid w:val="00F800E1"/>
    <w:rsid w:val="00F871EF"/>
    <w:rsid w:val="00F873F2"/>
    <w:rsid w:val="00FA325B"/>
    <w:rsid w:val="00FA5E91"/>
    <w:rsid w:val="00FD144E"/>
    <w:rsid w:val="00FE2C1E"/>
    <w:rsid w:val="00FF6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57A046"/>
  <w15:docId w15:val="{414E48E4-E7BF-4017-9AD9-29B83F10F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1EF"/>
    <w:pPr>
      <w:spacing w:before="120"/>
      <w:jc w:val="both"/>
    </w:pPr>
    <w:rPr>
      <w:rFonts w:ascii="Cambria" w:hAnsi="Cambria"/>
      <w:noProof/>
      <w:sz w:val="24"/>
      <w:szCs w:val="24"/>
      <w:lang w:val="sr-Latn-R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39DC"/>
    <w:pPr>
      <w:keepNext/>
      <w:numPr>
        <w:numId w:val="3"/>
      </w:numPr>
      <w:spacing w:before="240" w:after="120"/>
      <w:jc w:val="left"/>
      <w:outlineLvl w:val="0"/>
    </w:pPr>
    <w:rPr>
      <w:b/>
      <w:bCs/>
      <w:caps/>
      <w:kern w:val="32"/>
      <w:sz w:val="28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19E4"/>
    <w:pPr>
      <w:keepNext/>
      <w:numPr>
        <w:ilvl w:val="1"/>
        <w:numId w:val="3"/>
      </w:numPr>
      <w:spacing w:before="480" w:after="240"/>
      <w:ind w:left="578" w:hanging="578"/>
      <w:jc w:val="left"/>
      <w:outlineLvl w:val="1"/>
    </w:pPr>
    <w:rPr>
      <w:b/>
      <w:bCs/>
      <w:iCs/>
      <w:sz w:val="28"/>
      <w:szCs w:val="28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6F53"/>
    <w:pPr>
      <w:keepNext/>
      <w:numPr>
        <w:ilvl w:val="2"/>
        <w:numId w:val="3"/>
      </w:numPr>
      <w:spacing w:before="360" w:after="120"/>
      <w:jc w:val="left"/>
      <w:outlineLvl w:val="2"/>
    </w:pPr>
    <w:rPr>
      <w:b/>
      <w:bCs/>
      <w:i/>
      <w:szCs w:val="26"/>
      <w:lang w:eastAsia="x-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2198"/>
    <w:pPr>
      <w:keepNext/>
      <w:numPr>
        <w:ilvl w:val="3"/>
        <w:numId w:val="3"/>
      </w:numPr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2198"/>
    <w:pPr>
      <w:numPr>
        <w:ilvl w:val="4"/>
        <w:numId w:val="3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2198"/>
    <w:pPr>
      <w:numPr>
        <w:ilvl w:val="5"/>
        <w:numId w:val="3"/>
      </w:numPr>
      <w:spacing w:before="240" w:after="60"/>
      <w:outlineLvl w:val="5"/>
    </w:pPr>
    <w:rPr>
      <w:rFonts w:ascii="Calibri" w:hAnsi="Calibri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2198"/>
    <w:pPr>
      <w:numPr>
        <w:ilvl w:val="6"/>
        <w:numId w:val="3"/>
      </w:numPr>
      <w:spacing w:before="240" w:after="60"/>
      <w:outlineLvl w:val="6"/>
    </w:pPr>
    <w:rPr>
      <w:rFonts w:ascii="Calibri" w:hAnsi="Calibri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2198"/>
    <w:pPr>
      <w:numPr>
        <w:ilvl w:val="7"/>
        <w:numId w:val="3"/>
      </w:numPr>
      <w:spacing w:before="240" w:after="60"/>
      <w:outlineLvl w:val="7"/>
    </w:pPr>
    <w:rPr>
      <w:rFonts w:ascii="Calibri" w:hAnsi="Calibri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2198"/>
    <w:pPr>
      <w:numPr>
        <w:ilvl w:val="8"/>
        <w:numId w:val="3"/>
      </w:numPr>
      <w:spacing w:before="240" w:after="60"/>
      <w:outlineLvl w:val="8"/>
    </w:pPr>
    <w:rPr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lika">
    <w:name w:val="Slika"/>
    <w:basedOn w:val="Normal"/>
    <w:rsid w:val="00934A82"/>
    <w:pPr>
      <w:jc w:val="center"/>
    </w:pPr>
  </w:style>
  <w:style w:type="paragraph" w:customStyle="1" w:styleId="StyleBodyText2Arial14pt">
    <w:name w:val="Style Body Text 2 + Arial 14 pt"/>
    <w:basedOn w:val="BodyText2"/>
    <w:autoRedefine/>
    <w:rsid w:val="00C22310"/>
    <w:pPr>
      <w:tabs>
        <w:tab w:val="right" w:pos="6804"/>
      </w:tabs>
      <w:spacing w:after="0" w:line="320" w:lineRule="exact"/>
    </w:pPr>
    <w:rPr>
      <w:sz w:val="28"/>
      <w:szCs w:val="20"/>
    </w:rPr>
  </w:style>
  <w:style w:type="paragraph" w:styleId="BodyText2">
    <w:name w:val="Body Text 2"/>
    <w:basedOn w:val="Normal"/>
    <w:rsid w:val="00C22310"/>
    <w:pPr>
      <w:numPr>
        <w:numId w:val="1"/>
      </w:numPr>
      <w:spacing w:after="120" w:line="480" w:lineRule="auto"/>
    </w:pPr>
  </w:style>
  <w:style w:type="paragraph" w:customStyle="1" w:styleId="StyleBlueCentered">
    <w:name w:val="Style Blue Centered"/>
    <w:basedOn w:val="Normal"/>
    <w:rsid w:val="00B01506"/>
    <w:pPr>
      <w:jc w:val="center"/>
    </w:pPr>
  </w:style>
  <w:style w:type="paragraph" w:styleId="Header">
    <w:name w:val="header"/>
    <w:basedOn w:val="Normal"/>
    <w:link w:val="HeaderChar"/>
    <w:rsid w:val="005B18DC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rsid w:val="005B18DC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5B18DC"/>
  </w:style>
  <w:style w:type="paragraph" w:styleId="NormalWeb">
    <w:name w:val="Normal (Web)"/>
    <w:basedOn w:val="Normal"/>
    <w:rsid w:val="005454B7"/>
    <w:pPr>
      <w:suppressAutoHyphens/>
      <w:spacing w:before="280" w:after="280"/>
      <w:jc w:val="left"/>
    </w:pPr>
    <w:rPr>
      <w:rFonts w:ascii="Times New Roman" w:hAnsi="Times New Roman"/>
      <w:lang w:eastAsia="ar-SA"/>
    </w:rPr>
  </w:style>
  <w:style w:type="character" w:styleId="Hyperlink">
    <w:name w:val="Hyperlink"/>
    <w:uiPriority w:val="99"/>
    <w:rsid w:val="00314973"/>
    <w:rPr>
      <w:color w:val="0000FF"/>
      <w:u w:val="single"/>
    </w:rPr>
  </w:style>
  <w:style w:type="paragraph" w:styleId="FootnoteText">
    <w:name w:val="footnote text"/>
    <w:basedOn w:val="Normal"/>
    <w:semiHidden/>
    <w:rsid w:val="00850D13"/>
    <w:rPr>
      <w:sz w:val="20"/>
      <w:szCs w:val="20"/>
    </w:rPr>
  </w:style>
  <w:style w:type="character" w:styleId="FootnoteReference">
    <w:name w:val="footnote reference"/>
    <w:semiHidden/>
    <w:rsid w:val="00850D13"/>
    <w:rPr>
      <w:vertAlign w:val="superscript"/>
    </w:rPr>
  </w:style>
  <w:style w:type="character" w:styleId="FollowedHyperlink">
    <w:name w:val="FollowedHyperlink"/>
    <w:rsid w:val="00CA5E3F"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sid w:val="005D39DC"/>
    <w:rPr>
      <w:rFonts w:ascii="Cambria" w:hAnsi="Cambria"/>
      <w:b/>
      <w:bCs/>
      <w:caps/>
      <w:noProof/>
      <w:kern w:val="32"/>
      <w:sz w:val="28"/>
      <w:szCs w:val="32"/>
      <w:lang w:val="sr-Latn-RS" w:eastAsia="x-none"/>
    </w:rPr>
  </w:style>
  <w:style w:type="character" w:styleId="CommentReference">
    <w:name w:val="annotation reference"/>
    <w:uiPriority w:val="99"/>
    <w:semiHidden/>
    <w:unhideWhenUsed/>
    <w:rsid w:val="002B4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4812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2B4812"/>
    <w:rPr>
      <w:rFonts w:ascii="Cambria" w:hAnsi="Cambr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481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B4812"/>
    <w:rPr>
      <w:rFonts w:ascii="Cambria" w:hAnsi="Cambria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481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B4812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C819E4"/>
    <w:rPr>
      <w:rFonts w:ascii="Cambria" w:hAnsi="Cambria"/>
      <w:b/>
      <w:bCs/>
      <w:iCs/>
      <w:noProof/>
      <w:sz w:val="28"/>
      <w:szCs w:val="28"/>
      <w:lang w:val="sr-Latn-RS" w:eastAsia="x-none"/>
    </w:rPr>
  </w:style>
  <w:style w:type="character" w:customStyle="1" w:styleId="Heading3Char">
    <w:name w:val="Heading 3 Char"/>
    <w:link w:val="Heading3"/>
    <w:uiPriority w:val="9"/>
    <w:rsid w:val="00BA6F53"/>
    <w:rPr>
      <w:rFonts w:ascii="Cambria" w:hAnsi="Cambria"/>
      <w:b/>
      <w:bCs/>
      <w:i/>
      <w:noProof/>
      <w:sz w:val="24"/>
      <w:szCs w:val="26"/>
      <w:lang w:val="sr-Latn-RS" w:eastAsia="x-none"/>
    </w:rPr>
  </w:style>
  <w:style w:type="character" w:customStyle="1" w:styleId="Heading4Char">
    <w:name w:val="Heading 4 Char"/>
    <w:link w:val="Heading4"/>
    <w:uiPriority w:val="9"/>
    <w:semiHidden/>
    <w:rsid w:val="00312198"/>
    <w:rPr>
      <w:rFonts w:ascii="Calibri" w:hAnsi="Calibri"/>
      <w:b/>
      <w:bCs/>
      <w:sz w:val="28"/>
      <w:szCs w:val="28"/>
      <w:lang w:val="x-none" w:eastAsia="x-none"/>
    </w:rPr>
  </w:style>
  <w:style w:type="character" w:customStyle="1" w:styleId="Heading5Char">
    <w:name w:val="Heading 5 Char"/>
    <w:link w:val="Heading5"/>
    <w:uiPriority w:val="9"/>
    <w:semiHidden/>
    <w:rsid w:val="00312198"/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link w:val="Heading6"/>
    <w:uiPriority w:val="9"/>
    <w:semiHidden/>
    <w:rsid w:val="00312198"/>
    <w:rPr>
      <w:rFonts w:ascii="Calibri" w:hAnsi="Calibri"/>
      <w:b/>
      <w:bCs/>
      <w:sz w:val="22"/>
      <w:szCs w:val="22"/>
      <w:lang w:val="x-none" w:eastAsia="x-none"/>
    </w:rPr>
  </w:style>
  <w:style w:type="character" w:customStyle="1" w:styleId="Heading7Char">
    <w:name w:val="Heading 7 Char"/>
    <w:link w:val="Heading7"/>
    <w:uiPriority w:val="9"/>
    <w:semiHidden/>
    <w:rsid w:val="00312198"/>
    <w:rPr>
      <w:rFonts w:ascii="Calibri" w:hAnsi="Calibri"/>
      <w:sz w:val="24"/>
      <w:szCs w:val="24"/>
      <w:lang w:val="x-none" w:eastAsia="x-none"/>
    </w:rPr>
  </w:style>
  <w:style w:type="character" w:customStyle="1" w:styleId="Heading8Char">
    <w:name w:val="Heading 8 Char"/>
    <w:link w:val="Heading8"/>
    <w:uiPriority w:val="9"/>
    <w:semiHidden/>
    <w:rsid w:val="00312198"/>
    <w:rPr>
      <w:rFonts w:ascii="Calibri" w:hAnsi="Calibri"/>
      <w:i/>
      <w:iCs/>
      <w:sz w:val="24"/>
      <w:szCs w:val="24"/>
      <w:lang w:val="x-none" w:eastAsia="x-none"/>
    </w:rPr>
  </w:style>
  <w:style w:type="character" w:customStyle="1" w:styleId="Heading9Char">
    <w:name w:val="Heading 9 Char"/>
    <w:link w:val="Heading9"/>
    <w:uiPriority w:val="9"/>
    <w:semiHidden/>
    <w:rsid w:val="00312198"/>
    <w:rPr>
      <w:rFonts w:ascii="Cambria" w:hAnsi="Cambria"/>
      <w:sz w:val="22"/>
      <w:szCs w:val="22"/>
      <w:lang w:val="x-none" w:eastAsia="x-none"/>
    </w:rPr>
  </w:style>
  <w:style w:type="paragraph" w:customStyle="1" w:styleId="StyleHeading2LatinCambriaNotItalic">
    <w:name w:val="Style Heading 2 + (Latin) Cambria Not Italic"/>
    <w:basedOn w:val="Heading2"/>
    <w:autoRedefine/>
    <w:rsid w:val="00FF6854"/>
    <w:rPr>
      <w:i/>
      <w:iCs w:val="0"/>
    </w:rPr>
  </w:style>
  <w:style w:type="paragraph" w:customStyle="1" w:styleId="StyleHeading1Before42ptAfter12pt">
    <w:name w:val="Style Heading 1 + Before:  42 pt After:  12 pt"/>
    <w:basedOn w:val="Heading1"/>
    <w:link w:val="StyleHeading1Before42ptAfter12ptChar"/>
    <w:autoRedefine/>
    <w:rsid w:val="000E612F"/>
    <w:pPr>
      <w:spacing w:before="840"/>
      <w:ind w:left="431" w:hanging="431"/>
    </w:pPr>
    <w:rPr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2A0852"/>
  </w:style>
  <w:style w:type="paragraph" w:styleId="TOC2">
    <w:name w:val="toc 2"/>
    <w:basedOn w:val="Normal"/>
    <w:next w:val="Normal"/>
    <w:autoRedefine/>
    <w:uiPriority w:val="39"/>
    <w:unhideWhenUsed/>
    <w:rsid w:val="002A0852"/>
    <w:pPr>
      <w:ind w:left="240"/>
    </w:pPr>
  </w:style>
  <w:style w:type="character" w:customStyle="1" w:styleId="FooterChar">
    <w:name w:val="Footer Char"/>
    <w:link w:val="Footer"/>
    <w:uiPriority w:val="99"/>
    <w:rsid w:val="002A0852"/>
    <w:rPr>
      <w:rFonts w:ascii="Cambria" w:hAnsi="Cambria"/>
      <w:sz w:val="24"/>
      <w:szCs w:val="24"/>
    </w:rPr>
  </w:style>
  <w:style w:type="character" w:customStyle="1" w:styleId="HeaderChar">
    <w:name w:val="Header Char"/>
    <w:link w:val="Header"/>
    <w:rsid w:val="002A0852"/>
    <w:rPr>
      <w:rFonts w:ascii="Cambria" w:hAnsi="Cambria"/>
      <w:sz w:val="24"/>
      <w:szCs w:val="24"/>
    </w:rPr>
  </w:style>
  <w:style w:type="character" w:customStyle="1" w:styleId="StyleHeadings10ptBold">
    <w:name w:val="Style +Headings 10 pt Bold"/>
    <w:rsid w:val="00867D85"/>
    <w:rPr>
      <w:rFonts w:ascii="Cambria" w:hAnsi="Cambria"/>
      <w:b/>
      <w:bCs/>
      <w:sz w:val="20"/>
    </w:rPr>
  </w:style>
  <w:style w:type="table" w:styleId="TableGrid">
    <w:name w:val="Table Grid"/>
    <w:basedOn w:val="TableNormal"/>
    <w:uiPriority w:val="59"/>
    <w:rsid w:val="00F324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ZIME">
    <w:name w:val="REZIME"/>
    <w:basedOn w:val="Normal"/>
    <w:link w:val="REZIMEChar"/>
    <w:qFormat/>
    <w:rsid w:val="00405DE7"/>
    <w:pPr>
      <w:spacing w:before="240" w:after="120"/>
      <w:jc w:val="left"/>
    </w:pPr>
    <w:rPr>
      <w:b/>
      <w:caps/>
      <w:sz w:val="32"/>
      <w:lang w:val="sr-Latn-CS"/>
    </w:rPr>
  </w:style>
  <w:style w:type="paragraph" w:styleId="NoSpacing">
    <w:name w:val="No Spacing"/>
    <w:uiPriority w:val="1"/>
    <w:rsid w:val="00326451"/>
    <w:pPr>
      <w:jc w:val="both"/>
    </w:pPr>
    <w:rPr>
      <w:rFonts w:ascii="Cambria" w:hAnsi="Cambria"/>
      <w:sz w:val="24"/>
      <w:szCs w:val="24"/>
      <w:lang w:val="en-US" w:eastAsia="en-US"/>
    </w:rPr>
  </w:style>
  <w:style w:type="character" w:customStyle="1" w:styleId="REZIMEChar">
    <w:name w:val="REZIME Char"/>
    <w:basedOn w:val="DefaultParagraphFont"/>
    <w:link w:val="REZIME"/>
    <w:rsid w:val="00405DE7"/>
    <w:rPr>
      <w:rFonts w:ascii="Cambria" w:hAnsi="Cambria"/>
      <w:b/>
      <w:caps/>
      <w:sz w:val="32"/>
      <w:szCs w:val="24"/>
      <w:lang w:val="sr-Latn-CS" w:eastAsia="en-US"/>
    </w:rPr>
  </w:style>
  <w:style w:type="paragraph" w:customStyle="1" w:styleId="Spisak">
    <w:name w:val="Spisak"/>
    <w:basedOn w:val="Normal"/>
    <w:link w:val="SpisakChar"/>
    <w:qFormat/>
    <w:rsid w:val="00405DE7"/>
    <w:pPr>
      <w:spacing w:before="480" w:after="120"/>
      <w:jc w:val="left"/>
    </w:pPr>
    <w:rPr>
      <w:b/>
      <w:caps/>
      <w:sz w:val="32"/>
      <w:lang w:val="sr-Latn-CS"/>
    </w:rPr>
  </w:style>
  <w:style w:type="paragraph" w:customStyle="1" w:styleId="Naslov1">
    <w:name w:val="Naslov 1"/>
    <w:basedOn w:val="Normal"/>
    <w:link w:val="Naslov1Char"/>
    <w:rsid w:val="00DC506F"/>
    <w:pPr>
      <w:pageBreakBefore/>
      <w:spacing w:before="960" w:after="480"/>
      <w:jc w:val="left"/>
    </w:pPr>
    <w:rPr>
      <w:b/>
      <w:sz w:val="36"/>
    </w:rPr>
  </w:style>
  <w:style w:type="character" w:customStyle="1" w:styleId="SpisakChar">
    <w:name w:val="Spisak Char"/>
    <w:basedOn w:val="DefaultParagraphFont"/>
    <w:link w:val="Spisak"/>
    <w:rsid w:val="00405DE7"/>
    <w:rPr>
      <w:rFonts w:ascii="Cambria" w:hAnsi="Cambria"/>
      <w:b/>
      <w:caps/>
      <w:sz w:val="32"/>
      <w:szCs w:val="24"/>
      <w:lang w:val="sr-Latn-C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447EF1"/>
    <w:pPr>
      <w:spacing w:before="360" w:after="360"/>
      <w:contextualSpacing/>
      <w:jc w:val="center"/>
    </w:pPr>
    <w:rPr>
      <w:rFonts w:eastAsiaTheme="majorEastAsia" w:cstheme="majorBidi"/>
      <w:b/>
      <w:caps/>
      <w:spacing w:val="5"/>
      <w:kern w:val="28"/>
      <w:sz w:val="44"/>
      <w:szCs w:val="52"/>
    </w:rPr>
  </w:style>
  <w:style w:type="character" w:customStyle="1" w:styleId="StyleHeading1Before42ptAfter12ptChar">
    <w:name w:val="Style Heading 1 + Before:  42 pt After:  12 pt Char"/>
    <w:basedOn w:val="Heading1Char"/>
    <w:link w:val="StyleHeading1Before42ptAfter12pt"/>
    <w:rsid w:val="00E104E5"/>
    <w:rPr>
      <w:rFonts w:ascii="Cambria" w:hAnsi="Cambria"/>
      <w:b/>
      <w:bCs/>
      <w:caps/>
      <w:noProof/>
      <w:kern w:val="32"/>
      <w:sz w:val="36"/>
      <w:szCs w:val="32"/>
      <w:lang w:val="x-none" w:eastAsia="x-none"/>
    </w:rPr>
  </w:style>
  <w:style w:type="character" w:customStyle="1" w:styleId="Naslov1Char">
    <w:name w:val="Naslov 1 Char"/>
    <w:basedOn w:val="StyleHeading1Before42ptAfter12ptChar"/>
    <w:link w:val="Naslov1"/>
    <w:rsid w:val="00DC506F"/>
    <w:rPr>
      <w:rFonts w:ascii="Cambria" w:hAnsi="Cambria"/>
      <w:b/>
      <w:bCs w:val="0"/>
      <w:caps w:val="0"/>
      <w:noProof/>
      <w:kern w:val="32"/>
      <w:sz w:val="36"/>
      <w:szCs w:val="24"/>
      <w:lang w:val="sr-Latn-R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447EF1"/>
    <w:rPr>
      <w:rFonts w:ascii="Cambria" w:eastAsiaTheme="majorEastAsia" w:hAnsi="Cambria" w:cstheme="majorBidi"/>
      <w:b/>
      <w:caps/>
      <w:noProof/>
      <w:spacing w:val="5"/>
      <w:kern w:val="28"/>
      <w:sz w:val="44"/>
      <w:szCs w:val="52"/>
      <w:lang w:val="sr-Latn-RS" w:eastAsia="en-US"/>
    </w:rPr>
  </w:style>
  <w:style w:type="paragraph" w:customStyle="1" w:styleId="Slike">
    <w:name w:val="Slike"/>
    <w:basedOn w:val="Normal"/>
    <w:link w:val="SlikeChar"/>
    <w:autoRedefine/>
    <w:qFormat/>
    <w:rsid w:val="00DC1C4E"/>
    <w:pPr>
      <w:jc w:val="center"/>
    </w:pPr>
  </w:style>
  <w:style w:type="character" w:customStyle="1" w:styleId="SlikeChar">
    <w:name w:val="Slike Char"/>
    <w:basedOn w:val="DefaultParagraphFont"/>
    <w:link w:val="Slike"/>
    <w:rsid w:val="00DC1C4E"/>
    <w:rPr>
      <w:rFonts w:ascii="Cambria" w:hAnsi="Cambria"/>
      <w:noProof/>
      <w:sz w:val="24"/>
      <w:szCs w:val="24"/>
      <w:lang w:val="sr-Latn-RS" w:eastAsia="en-US"/>
    </w:rPr>
  </w:style>
  <w:style w:type="paragraph" w:customStyle="1" w:styleId="Tabele">
    <w:name w:val="Tabele"/>
    <w:basedOn w:val="Slike"/>
    <w:link w:val="TabeleChar"/>
    <w:qFormat/>
    <w:rsid w:val="00F56F7E"/>
    <w:pPr>
      <w:spacing w:after="120"/>
    </w:pPr>
  </w:style>
  <w:style w:type="character" w:styleId="PlaceholderText">
    <w:name w:val="Placeholder Text"/>
    <w:basedOn w:val="DefaultParagraphFont"/>
    <w:uiPriority w:val="99"/>
    <w:semiHidden/>
    <w:rsid w:val="004404FB"/>
    <w:rPr>
      <w:color w:val="808080"/>
    </w:rPr>
  </w:style>
  <w:style w:type="character" w:customStyle="1" w:styleId="TabeleChar">
    <w:name w:val="Tabele Char"/>
    <w:basedOn w:val="SlikeChar"/>
    <w:link w:val="Tabele"/>
    <w:rsid w:val="00F56F7E"/>
    <w:rPr>
      <w:rFonts w:ascii="Cambria" w:hAnsi="Cambria"/>
      <w:noProof/>
      <w:sz w:val="24"/>
      <w:szCs w:val="24"/>
      <w:lang w:val="sr-Latn-RS" w:eastAsia="en-US"/>
    </w:rPr>
  </w:style>
  <w:style w:type="paragraph" w:customStyle="1" w:styleId="Relacije">
    <w:name w:val="Relacije"/>
    <w:basedOn w:val="Normal"/>
    <w:link w:val="RelacijeChar"/>
    <w:qFormat/>
    <w:rsid w:val="004404FB"/>
    <w:pPr>
      <w:tabs>
        <w:tab w:val="center" w:pos="4536"/>
        <w:tab w:val="right" w:pos="8504"/>
      </w:tabs>
      <w:spacing w:before="240" w:after="240"/>
    </w:pPr>
  </w:style>
  <w:style w:type="paragraph" w:customStyle="1" w:styleId="Literatura">
    <w:name w:val="Literatura"/>
    <w:basedOn w:val="Normal"/>
    <w:link w:val="LiteraturaChar"/>
    <w:qFormat/>
    <w:rsid w:val="00F17BC5"/>
    <w:pPr>
      <w:numPr>
        <w:numId w:val="4"/>
      </w:numPr>
      <w:spacing w:before="60"/>
      <w:ind w:left="567" w:hanging="567"/>
    </w:pPr>
    <w:rPr>
      <w:sz w:val="22"/>
      <w:szCs w:val="22"/>
    </w:rPr>
  </w:style>
  <w:style w:type="character" w:customStyle="1" w:styleId="RelacijeChar">
    <w:name w:val="Relacije Char"/>
    <w:basedOn w:val="DefaultParagraphFont"/>
    <w:link w:val="Relacije"/>
    <w:rsid w:val="004404FB"/>
    <w:rPr>
      <w:rFonts w:ascii="Cambria" w:hAnsi="Cambria"/>
      <w:sz w:val="24"/>
      <w:szCs w:val="24"/>
      <w:lang w:val="sr-Latn-RS" w:eastAsia="en-US"/>
    </w:rPr>
  </w:style>
  <w:style w:type="paragraph" w:customStyle="1" w:styleId="SlikaNaziv">
    <w:name w:val="Slika Naziv"/>
    <w:basedOn w:val="Slike"/>
    <w:link w:val="SlikaNazivChar"/>
    <w:qFormat/>
    <w:rsid w:val="00DC1C4E"/>
    <w:pPr>
      <w:spacing w:after="120"/>
    </w:pPr>
  </w:style>
  <w:style w:type="character" w:customStyle="1" w:styleId="LiteraturaChar">
    <w:name w:val="Literatura Char"/>
    <w:basedOn w:val="DefaultParagraphFont"/>
    <w:link w:val="Literatura"/>
    <w:rsid w:val="00F17BC5"/>
    <w:rPr>
      <w:rFonts w:ascii="Cambria" w:hAnsi="Cambria"/>
      <w:noProof/>
      <w:sz w:val="22"/>
      <w:szCs w:val="22"/>
      <w:lang w:val="sr-Latn-RS" w:eastAsia="en-US"/>
    </w:rPr>
  </w:style>
  <w:style w:type="paragraph" w:customStyle="1" w:styleId="LITER">
    <w:name w:val="LITER"/>
    <w:basedOn w:val="Heading1"/>
    <w:link w:val="LITERChar"/>
    <w:rsid w:val="00B53085"/>
    <w:pPr>
      <w:numPr>
        <w:numId w:val="0"/>
      </w:numPr>
    </w:pPr>
  </w:style>
  <w:style w:type="character" w:customStyle="1" w:styleId="SlikaNazivChar">
    <w:name w:val="Slika Naziv Char"/>
    <w:basedOn w:val="SlikeChar"/>
    <w:link w:val="SlikaNaziv"/>
    <w:rsid w:val="00DC1C4E"/>
    <w:rPr>
      <w:rFonts w:ascii="Cambria" w:hAnsi="Cambria"/>
      <w:noProof/>
      <w:sz w:val="24"/>
      <w:szCs w:val="24"/>
      <w:lang w:val="sr-Latn-R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B23E3A"/>
    <w:pPr>
      <w:spacing w:after="100"/>
      <w:ind w:left="480"/>
    </w:pPr>
  </w:style>
  <w:style w:type="character" w:customStyle="1" w:styleId="LITERChar">
    <w:name w:val="LITER Char"/>
    <w:basedOn w:val="Heading1Char"/>
    <w:link w:val="LITER"/>
    <w:rsid w:val="00B53085"/>
    <w:rPr>
      <w:rFonts w:ascii="Cambria" w:hAnsi="Cambria"/>
      <w:b/>
      <w:bCs/>
      <w:caps/>
      <w:noProof/>
      <w:kern w:val="32"/>
      <w:sz w:val="36"/>
      <w:szCs w:val="32"/>
      <w:lang w:val="sr-Latn-RS" w:eastAsia="x-none"/>
    </w:rPr>
  </w:style>
  <w:style w:type="paragraph" w:styleId="ListParagraph">
    <w:name w:val="List Paragraph"/>
    <w:basedOn w:val="Normal"/>
    <w:link w:val="ListParagraphChar"/>
    <w:uiPriority w:val="34"/>
    <w:qFormat/>
    <w:rsid w:val="00730BD4"/>
    <w:pPr>
      <w:ind w:left="720"/>
      <w:contextualSpacing/>
    </w:pPr>
  </w:style>
  <w:style w:type="paragraph" w:customStyle="1" w:styleId="Nabrajanje1">
    <w:name w:val="Nabrajanje 1"/>
    <w:basedOn w:val="ListParagraph"/>
    <w:link w:val="Nabrajanje1Char"/>
    <w:qFormat/>
    <w:rsid w:val="00894C91"/>
    <w:pPr>
      <w:numPr>
        <w:numId w:val="8"/>
      </w:numPr>
      <w:ind w:left="568" w:hanging="284"/>
      <w:contextualSpacing w:val="0"/>
    </w:pPr>
    <w:rPr>
      <w:rFonts w:cs="Cambria"/>
    </w:rPr>
  </w:style>
  <w:style w:type="paragraph" w:customStyle="1" w:styleId="Nabrajanje2">
    <w:name w:val="Nabrajanje 2"/>
    <w:basedOn w:val="Nabrajanje1"/>
    <w:link w:val="Nabrajanje2Char"/>
    <w:qFormat/>
    <w:rsid w:val="00894C91"/>
    <w:pPr>
      <w:numPr>
        <w:numId w:val="9"/>
      </w:numPr>
      <w:ind w:left="1281" w:hanging="357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B7851"/>
    <w:rPr>
      <w:rFonts w:ascii="Cambria" w:hAnsi="Cambria"/>
      <w:noProof/>
      <w:sz w:val="24"/>
      <w:szCs w:val="24"/>
      <w:lang w:val="sr-Latn-RS" w:eastAsia="en-US"/>
    </w:rPr>
  </w:style>
  <w:style w:type="character" w:customStyle="1" w:styleId="Nabrajanje1Char">
    <w:name w:val="Nabrajanje 1 Char"/>
    <w:basedOn w:val="ListParagraphChar"/>
    <w:link w:val="Nabrajanje1"/>
    <w:rsid w:val="00894C91"/>
    <w:rPr>
      <w:rFonts w:ascii="Cambria" w:hAnsi="Cambria" w:cs="Cambria"/>
      <w:noProof/>
      <w:sz w:val="24"/>
      <w:szCs w:val="24"/>
      <w:lang w:val="sr-Latn-RS" w:eastAsia="en-US"/>
    </w:rPr>
  </w:style>
  <w:style w:type="paragraph" w:customStyle="1" w:styleId="Numer1">
    <w:name w:val="Numer 1"/>
    <w:basedOn w:val="Nabrajanje1"/>
    <w:link w:val="Numer1Char"/>
    <w:qFormat/>
    <w:rsid w:val="00BB615C"/>
    <w:pPr>
      <w:numPr>
        <w:numId w:val="10"/>
      </w:numPr>
      <w:ind w:left="964" w:hanging="397"/>
    </w:pPr>
  </w:style>
  <w:style w:type="character" w:customStyle="1" w:styleId="Nabrajanje2Char">
    <w:name w:val="Nabrajanje 2 Char"/>
    <w:basedOn w:val="Nabrajanje1Char"/>
    <w:link w:val="Nabrajanje2"/>
    <w:rsid w:val="00894C91"/>
    <w:rPr>
      <w:rFonts w:ascii="Cambria" w:hAnsi="Cambria" w:cs="Cambria"/>
      <w:noProof/>
      <w:sz w:val="24"/>
      <w:szCs w:val="24"/>
      <w:lang w:val="sr-Latn-RS" w:eastAsia="en-US"/>
    </w:rPr>
  </w:style>
  <w:style w:type="paragraph" w:customStyle="1" w:styleId="Numer2">
    <w:name w:val="Numer 2"/>
    <w:basedOn w:val="Numer1"/>
    <w:link w:val="Numer2Char"/>
    <w:qFormat/>
    <w:rsid w:val="00BB615C"/>
    <w:pPr>
      <w:numPr>
        <w:numId w:val="11"/>
      </w:numPr>
      <w:ind w:left="1531" w:hanging="397"/>
    </w:pPr>
  </w:style>
  <w:style w:type="character" w:customStyle="1" w:styleId="Numer1Char">
    <w:name w:val="Numer 1 Char"/>
    <w:basedOn w:val="Nabrajanje1Char"/>
    <w:link w:val="Numer1"/>
    <w:rsid w:val="00BB615C"/>
    <w:rPr>
      <w:rFonts w:ascii="Cambria" w:hAnsi="Cambria" w:cs="Cambria"/>
      <w:noProof/>
      <w:sz w:val="24"/>
      <w:szCs w:val="24"/>
      <w:lang w:val="sr-Latn-RS" w:eastAsia="en-US"/>
    </w:rPr>
  </w:style>
  <w:style w:type="character" w:customStyle="1" w:styleId="Numer2Char">
    <w:name w:val="Numer 2 Char"/>
    <w:basedOn w:val="Numer1Char"/>
    <w:link w:val="Numer2"/>
    <w:rsid w:val="00BB615C"/>
    <w:rPr>
      <w:rFonts w:ascii="Cambria" w:hAnsi="Cambria" w:cs="Cambria"/>
      <w:noProof/>
      <w:sz w:val="24"/>
      <w:szCs w:val="24"/>
      <w:lang w:val="sr-Latn-R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11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E815D7-85D4-4C68-8899-5EA35ED9AD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7</TotalTime>
  <Pages>2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avrsni rad</vt:lpstr>
    </vt:vector>
  </TitlesOfParts>
  <Company>Hewlett-Packard Company</Company>
  <LinksUpToDate>false</LinksUpToDate>
  <CharactersWithSpaces>1848</CharactersWithSpaces>
  <SharedDoc>false</SharedDoc>
  <HLinks>
    <vt:vector size="48" baseType="variant">
      <vt:variant>
        <vt:i4>196614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81690678</vt:lpwstr>
      </vt:variant>
      <vt:variant>
        <vt:i4>196614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81690677</vt:lpwstr>
      </vt:variant>
      <vt:variant>
        <vt:i4>196614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81690676</vt:lpwstr>
      </vt:variant>
      <vt:variant>
        <vt:i4>196614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81690675</vt:lpwstr>
      </vt:variant>
      <vt:variant>
        <vt:i4>196614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1690674</vt:lpwstr>
      </vt:variant>
      <vt:variant>
        <vt:i4>196614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1690673</vt:lpwstr>
      </vt:variant>
      <vt:variant>
        <vt:i4>196614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1690672</vt:lpwstr>
      </vt:variant>
      <vt:variant>
        <vt:i4>196614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169067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vrsni rad</dc:title>
  <dc:creator>Gordana Radivojevic</dc:creator>
  <cp:lastModifiedBy>Milica Radević</cp:lastModifiedBy>
  <cp:revision>25</cp:revision>
  <cp:lastPrinted>2014-02-28T12:10:00Z</cp:lastPrinted>
  <dcterms:created xsi:type="dcterms:W3CDTF">2020-03-17T17:48:00Z</dcterms:created>
  <dcterms:modified xsi:type="dcterms:W3CDTF">2025-07-02T21:40:00Z</dcterms:modified>
</cp:coreProperties>
</file>